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736"/>
        <w:gridCol w:w="4111"/>
      </w:tblGrid>
      <w:tr w:rsidR="00552B2C" w:rsidRPr="00552B2C" w14:paraId="5B27966A" w14:textId="77777777" w:rsidTr="00B94228">
        <w:tc>
          <w:tcPr>
            <w:tcW w:w="675" w:type="dxa"/>
            <w:shd w:val="clear" w:color="auto" w:fill="auto"/>
          </w:tcPr>
          <w:p w14:paraId="68F1B7FA" w14:textId="249B8C41" w:rsidR="00552B2C" w:rsidRPr="00552B2C" w:rsidRDefault="003E7BBE" w:rsidP="002B10F8">
            <w:pPr>
              <w:widowControl w:val="0"/>
              <w:adjustRightInd w:val="0"/>
              <w:snapToGrid w:val="0"/>
              <w:spacing w:line="0" w:lineRule="atLeast"/>
              <w:jc w:val="lef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(26</w:t>
            </w:r>
            <w:bookmarkStart w:id="0" w:name="_GoBack"/>
            <w:bookmarkEnd w:id="0"/>
            <w:r w:rsidR="002B10F8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9)</w:t>
            </w:r>
          </w:p>
        </w:tc>
        <w:tc>
          <w:tcPr>
            <w:tcW w:w="4111" w:type="dxa"/>
            <w:shd w:val="clear" w:color="auto" w:fill="auto"/>
          </w:tcPr>
          <w:p w14:paraId="1C2BE61D" w14:textId="085CE34A" w:rsidR="00552B2C" w:rsidRPr="00552B2C" w:rsidRDefault="00012D93" w:rsidP="00EA7D59">
            <w:pPr>
              <w:pStyle w:val="OK"/>
              <w:rPr>
                <w:color w:val="auto"/>
              </w:rPr>
            </w:pPr>
            <w:r>
              <w:rPr>
                <w:rFonts w:eastAsia="DengXian" w:hint="eastAsia"/>
                <w:color w:val="auto"/>
                <w:kern w:val="2"/>
              </w:rPr>
              <w:t>朋友的</w:t>
            </w:r>
            <w:r w:rsidR="00DD7513" w:rsidRPr="00DD7513">
              <w:rPr>
                <w:rFonts w:eastAsia="DengXian" w:hint="eastAsia"/>
                <w:color w:val="auto"/>
                <w:kern w:val="2"/>
              </w:rPr>
              <w:t>抗逆信念</w:t>
            </w:r>
          </w:p>
        </w:tc>
      </w:tr>
    </w:tbl>
    <w:p w14:paraId="18C23CF9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369"/>
        <w:gridCol w:w="1004"/>
        <w:gridCol w:w="1005"/>
        <w:gridCol w:w="1004"/>
        <w:gridCol w:w="1005"/>
        <w:gridCol w:w="1005"/>
      </w:tblGrid>
      <w:tr w:rsidR="00B94228" w:rsidRPr="00552B2C" w14:paraId="143C7EA6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9D57A" w14:textId="77777777" w:rsidR="00B94228" w:rsidRPr="00552B2C" w:rsidRDefault="00B94228" w:rsidP="000950F1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F8BEE" w14:textId="4046A7A5" w:rsidR="00B94228" w:rsidRPr="00552B2C" w:rsidRDefault="00DD7513" w:rsidP="000950F1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请选出你</w:t>
            </w:r>
            <w:r w:rsidR="00012D9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朋友</w:t>
            </w: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在过去三个月的情况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7DE6F" w14:textId="21D69D7C" w:rsidR="00B94228" w:rsidRPr="00552B2C" w:rsidRDefault="00DD7513" w:rsidP="000950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没有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D3246" w14:textId="45B9F840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颇少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E7B21" w14:textId="5980AFE1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一般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65057" w14:textId="40BB464E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颇多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51205" w14:textId="644EE941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很多</w:t>
            </w:r>
          </w:p>
        </w:tc>
      </w:tr>
      <w:tr w:rsidR="00B94228" w:rsidRPr="00552B2C" w14:paraId="779F9F5D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36072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7F3D2" w14:textId="2B26983E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人生总有高低起伏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1833F" w14:textId="7DEFE7E9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4FE6D" w14:textId="6D982CC4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15CB7" w14:textId="7BF07DC4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E860A" w14:textId="63C73A3E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8F1E5" w14:textId="72EC8F37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6D5DD777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1AE91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2CD36" w14:textId="2ADBAEFF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问心无愧就可以了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776F9" w14:textId="35EFAB2B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BE695" w14:textId="2EDFB4D5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9977A" w14:textId="5ED4B566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509BF" w14:textId="2A86E055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3C9D7" w14:textId="534EECEF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1FAB8034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FD229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E5852" w14:textId="778B0AAF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朋友对你好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F0B11" w14:textId="41F1C41C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87DBE" w14:textId="7A900D9C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CB186" w14:textId="23F9C7E7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330CE" w14:textId="22EFEE21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4217C" w14:textId="36F45E2A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71EEC2B5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21B84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65B82" w14:textId="77FDC450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学到老，做到老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19227" w14:textId="75106AFF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08276" w14:textId="32981CF5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9CDB9" w14:textId="40862934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5F86B" w14:textId="4DAD0757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7DBEB" w14:textId="3EB2E34B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3A8A5156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08DD1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D72B3" w14:textId="301A8119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自己是困苦的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62CE5" w14:textId="7AB43D56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52E4D" w14:textId="35379502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E0308" w14:textId="5F2C979B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398E" w14:textId="21CE4907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7A26D" w14:textId="4C1A2C6E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1A2F0BB9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F2715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B3E79" w14:textId="36F88875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需要冲出问题的框框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88CBC" w14:textId="155FC1F6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BEDE6" w14:textId="53A3E1D3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27616" w14:textId="1DC89E76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8E231" w14:textId="5D06F988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A2E1D" w14:textId="5C6170BF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3B29A775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165EA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F9433" w14:textId="390A0C05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情况会变好的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572B2" w14:textId="1AC88880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DEE67" w14:textId="3EB6FA18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FDA28" w14:textId="3A8BFBE6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10A5F" w14:textId="15C03D6B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7B02F" w14:textId="3F56B761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1382D507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9FF42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252F4" w14:textId="4E3BB30F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人到世间一定有苦难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53B87" w14:textId="38F79813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95833" w14:textId="313514B7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9722C" w14:textId="2F89D4BE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DE411" w14:textId="58359AB4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3311A" w14:textId="1D8D2FC3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  <w:tr w:rsidR="00B94228" w:rsidRPr="00552B2C" w14:paraId="1839B554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3358D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A2B0D" w14:textId="352D3DFA" w:rsidR="00B94228" w:rsidRPr="00552B2C" w:rsidRDefault="00DD7513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渴望有人提点你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280D7" w14:textId="19C4C925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5A041" w14:textId="216F9A19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1C9E3" w14:textId="6C9E9084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ACF00" w14:textId="19166F56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3FC0D" w14:textId="56CBC109" w:rsidR="00B94228" w:rsidRPr="00552B2C" w:rsidRDefault="00DD7513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DD7513">
              <w:rPr>
                <w:rFonts w:ascii="Times New Roman" w:eastAsia="DengXian" w:hAnsi="Times New Roman" w:cs="Times New Roman"/>
                <w:kern w:val="2"/>
                <w:sz w:val="24"/>
                <w:szCs w:val="24"/>
              </w:rPr>
              <w:t>5</w:t>
            </w:r>
          </w:p>
        </w:tc>
      </w:tr>
    </w:tbl>
    <w:p w14:paraId="78EE061E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p w14:paraId="5E6DAC5A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sectPr w:rsidR="00552B2C" w:rsidRPr="00552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B2DE8" w14:textId="77777777" w:rsidR="00C33C0B" w:rsidRDefault="00C33C0B" w:rsidP="00A56F1F">
      <w:r>
        <w:separator/>
      </w:r>
    </w:p>
  </w:endnote>
  <w:endnote w:type="continuationSeparator" w:id="0">
    <w:p w14:paraId="440C6AF3" w14:textId="77777777" w:rsidR="00C33C0B" w:rsidRDefault="00C33C0B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4FD15" w14:textId="77777777" w:rsidR="00C33C0B" w:rsidRDefault="00C33C0B" w:rsidP="00A56F1F">
      <w:r>
        <w:separator/>
      </w:r>
    </w:p>
  </w:footnote>
  <w:footnote w:type="continuationSeparator" w:id="0">
    <w:p w14:paraId="44FBFA4F" w14:textId="77777777" w:rsidR="00C33C0B" w:rsidRDefault="00C33C0B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767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1D663C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24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43272"/>
    <w:multiLevelType w:val="multilevel"/>
    <w:tmpl w:val="F5F0B200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BF4677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E55CFD"/>
    <w:multiLevelType w:val="multilevel"/>
    <w:tmpl w:val="98600232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14547E0"/>
    <w:multiLevelType w:val="multilevel"/>
    <w:tmpl w:val="10A844EA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4786F51"/>
    <w:multiLevelType w:val="multilevel"/>
    <w:tmpl w:val="EDD6EAC8"/>
    <w:lvl w:ilvl="0">
      <w:start w:val="40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B079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601BA4"/>
    <w:multiLevelType w:val="multilevel"/>
    <w:tmpl w:val="DB2A89B8"/>
    <w:lvl w:ilvl="0">
      <w:start w:val="40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793449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813EC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77E77E4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A230EE"/>
    <w:multiLevelType w:val="multilevel"/>
    <w:tmpl w:val="9E74776A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6"/>
  </w:num>
  <w:num w:numId="4">
    <w:abstractNumId w:val="12"/>
  </w:num>
  <w:num w:numId="5">
    <w:abstractNumId w:val="3"/>
  </w:num>
  <w:num w:numId="6">
    <w:abstractNumId w:val="4"/>
  </w:num>
  <w:num w:numId="7">
    <w:abstractNumId w:val="10"/>
  </w:num>
  <w:num w:numId="8">
    <w:abstractNumId w:val="1"/>
  </w:num>
  <w:num w:numId="9">
    <w:abstractNumId w:val="17"/>
  </w:num>
  <w:num w:numId="10">
    <w:abstractNumId w:val="14"/>
  </w:num>
  <w:num w:numId="11">
    <w:abstractNumId w:val="0"/>
  </w:num>
  <w:num w:numId="12">
    <w:abstractNumId w:val="13"/>
  </w:num>
  <w:num w:numId="13">
    <w:abstractNumId w:val="11"/>
  </w:num>
  <w:num w:numId="14">
    <w:abstractNumId w:val="6"/>
  </w:num>
  <w:num w:numId="15">
    <w:abstractNumId w:val="2"/>
  </w:num>
  <w:num w:numId="16">
    <w:abstractNumId w:val="8"/>
  </w:num>
  <w:num w:numId="17">
    <w:abstractNumId w:val="15"/>
  </w:num>
  <w:num w:numId="18">
    <w:abstractNumId w:val="19"/>
  </w:num>
  <w:num w:numId="19">
    <w:abstractNumId w:val="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M2t7SwNDGxMDJX0lEKTi0uzszPAykwrgUAoO9BNCwAAAA="/>
  </w:docVars>
  <w:rsids>
    <w:rsidRoot w:val="00DC2F53"/>
    <w:rsid w:val="000124F5"/>
    <w:rsid w:val="00012D93"/>
    <w:rsid w:val="00036C5C"/>
    <w:rsid w:val="00041668"/>
    <w:rsid w:val="000463E2"/>
    <w:rsid w:val="00062BE8"/>
    <w:rsid w:val="000649EA"/>
    <w:rsid w:val="00066030"/>
    <w:rsid w:val="0007200F"/>
    <w:rsid w:val="00087C6F"/>
    <w:rsid w:val="000A54B5"/>
    <w:rsid w:val="000B1C59"/>
    <w:rsid w:val="000B1FA6"/>
    <w:rsid w:val="000C2DF6"/>
    <w:rsid w:val="000D3782"/>
    <w:rsid w:val="000D444E"/>
    <w:rsid w:val="000D45C1"/>
    <w:rsid w:val="000E0279"/>
    <w:rsid w:val="000E0A8B"/>
    <w:rsid w:val="000F4135"/>
    <w:rsid w:val="000F4F30"/>
    <w:rsid w:val="00110C4F"/>
    <w:rsid w:val="00111B5F"/>
    <w:rsid w:val="00113346"/>
    <w:rsid w:val="00141FA7"/>
    <w:rsid w:val="00147638"/>
    <w:rsid w:val="00151636"/>
    <w:rsid w:val="00176B93"/>
    <w:rsid w:val="001A4CCF"/>
    <w:rsid w:val="001A5848"/>
    <w:rsid w:val="001B1721"/>
    <w:rsid w:val="001B4927"/>
    <w:rsid w:val="001C28EA"/>
    <w:rsid w:val="001C616C"/>
    <w:rsid w:val="001D4FEF"/>
    <w:rsid w:val="001D7646"/>
    <w:rsid w:val="00201FC1"/>
    <w:rsid w:val="00210CF5"/>
    <w:rsid w:val="00220190"/>
    <w:rsid w:val="00222329"/>
    <w:rsid w:val="00266253"/>
    <w:rsid w:val="002740F2"/>
    <w:rsid w:val="002742A2"/>
    <w:rsid w:val="002743B2"/>
    <w:rsid w:val="002775FE"/>
    <w:rsid w:val="002838E4"/>
    <w:rsid w:val="00297A5B"/>
    <w:rsid w:val="002A50A9"/>
    <w:rsid w:val="002B10F8"/>
    <w:rsid w:val="002B18B1"/>
    <w:rsid w:val="002B458E"/>
    <w:rsid w:val="002B64F1"/>
    <w:rsid w:val="002D0F64"/>
    <w:rsid w:val="002D18C9"/>
    <w:rsid w:val="002E57B1"/>
    <w:rsid w:val="002F0F11"/>
    <w:rsid w:val="002F10B2"/>
    <w:rsid w:val="00301A49"/>
    <w:rsid w:val="0031143A"/>
    <w:rsid w:val="00314E48"/>
    <w:rsid w:val="0031585A"/>
    <w:rsid w:val="00323E4B"/>
    <w:rsid w:val="0033737A"/>
    <w:rsid w:val="00344EE6"/>
    <w:rsid w:val="00353F70"/>
    <w:rsid w:val="0038113F"/>
    <w:rsid w:val="003903D7"/>
    <w:rsid w:val="00393746"/>
    <w:rsid w:val="00395133"/>
    <w:rsid w:val="003A06CD"/>
    <w:rsid w:val="003B2B23"/>
    <w:rsid w:val="003B777E"/>
    <w:rsid w:val="003D4491"/>
    <w:rsid w:val="003E7BBE"/>
    <w:rsid w:val="00412A13"/>
    <w:rsid w:val="004131FC"/>
    <w:rsid w:val="00415FFA"/>
    <w:rsid w:val="00416818"/>
    <w:rsid w:val="004205C8"/>
    <w:rsid w:val="004239D6"/>
    <w:rsid w:val="00427E80"/>
    <w:rsid w:val="00433D98"/>
    <w:rsid w:val="00436BB0"/>
    <w:rsid w:val="004535A1"/>
    <w:rsid w:val="00456A29"/>
    <w:rsid w:val="00463748"/>
    <w:rsid w:val="00474E9B"/>
    <w:rsid w:val="00495CBF"/>
    <w:rsid w:val="004A1D21"/>
    <w:rsid w:val="004A73C1"/>
    <w:rsid w:val="004C3FE8"/>
    <w:rsid w:val="004C581F"/>
    <w:rsid w:val="004C623A"/>
    <w:rsid w:val="004D428E"/>
    <w:rsid w:val="004D51C2"/>
    <w:rsid w:val="004D593F"/>
    <w:rsid w:val="004D7A54"/>
    <w:rsid w:val="004F0AD3"/>
    <w:rsid w:val="00522D82"/>
    <w:rsid w:val="0052404A"/>
    <w:rsid w:val="00524093"/>
    <w:rsid w:val="00533CA1"/>
    <w:rsid w:val="00537965"/>
    <w:rsid w:val="00541308"/>
    <w:rsid w:val="0054441D"/>
    <w:rsid w:val="00550C98"/>
    <w:rsid w:val="0055210D"/>
    <w:rsid w:val="00552B2C"/>
    <w:rsid w:val="00555293"/>
    <w:rsid w:val="005647C7"/>
    <w:rsid w:val="005648BA"/>
    <w:rsid w:val="0056533F"/>
    <w:rsid w:val="00577320"/>
    <w:rsid w:val="00582904"/>
    <w:rsid w:val="005829E0"/>
    <w:rsid w:val="005A3043"/>
    <w:rsid w:val="005A4D0C"/>
    <w:rsid w:val="005A7CC2"/>
    <w:rsid w:val="005B0E48"/>
    <w:rsid w:val="005B58FD"/>
    <w:rsid w:val="005C01BA"/>
    <w:rsid w:val="005D38F0"/>
    <w:rsid w:val="005D78C0"/>
    <w:rsid w:val="005F1F9E"/>
    <w:rsid w:val="006107AA"/>
    <w:rsid w:val="00616962"/>
    <w:rsid w:val="00620966"/>
    <w:rsid w:val="0062187A"/>
    <w:rsid w:val="00626AFA"/>
    <w:rsid w:val="00634968"/>
    <w:rsid w:val="00647C27"/>
    <w:rsid w:val="0065042B"/>
    <w:rsid w:val="00650D7A"/>
    <w:rsid w:val="00684CEE"/>
    <w:rsid w:val="00695711"/>
    <w:rsid w:val="006A1233"/>
    <w:rsid w:val="006C6C1A"/>
    <w:rsid w:val="006C7EA8"/>
    <w:rsid w:val="006E42C6"/>
    <w:rsid w:val="006F0850"/>
    <w:rsid w:val="00725E01"/>
    <w:rsid w:val="007429AD"/>
    <w:rsid w:val="00743124"/>
    <w:rsid w:val="007529ED"/>
    <w:rsid w:val="00763F0D"/>
    <w:rsid w:val="00765440"/>
    <w:rsid w:val="00776DDC"/>
    <w:rsid w:val="007903C1"/>
    <w:rsid w:val="00797D05"/>
    <w:rsid w:val="007B3417"/>
    <w:rsid w:val="007B3DF7"/>
    <w:rsid w:val="007B4C37"/>
    <w:rsid w:val="007D763E"/>
    <w:rsid w:val="007E52BC"/>
    <w:rsid w:val="007F0FDD"/>
    <w:rsid w:val="007F5C8F"/>
    <w:rsid w:val="007F7415"/>
    <w:rsid w:val="00816BA0"/>
    <w:rsid w:val="008209C2"/>
    <w:rsid w:val="00835596"/>
    <w:rsid w:val="00845B14"/>
    <w:rsid w:val="00850BB1"/>
    <w:rsid w:val="00880142"/>
    <w:rsid w:val="00880F64"/>
    <w:rsid w:val="00894A8C"/>
    <w:rsid w:val="008A3FB0"/>
    <w:rsid w:val="008B09FA"/>
    <w:rsid w:val="008C0A46"/>
    <w:rsid w:val="008D1A42"/>
    <w:rsid w:val="008D2A51"/>
    <w:rsid w:val="008E31A4"/>
    <w:rsid w:val="008E4F5B"/>
    <w:rsid w:val="008F4273"/>
    <w:rsid w:val="00900592"/>
    <w:rsid w:val="00911A3C"/>
    <w:rsid w:val="0091547D"/>
    <w:rsid w:val="009255D5"/>
    <w:rsid w:val="0097063D"/>
    <w:rsid w:val="0097214D"/>
    <w:rsid w:val="00973FBD"/>
    <w:rsid w:val="00982E67"/>
    <w:rsid w:val="0098318F"/>
    <w:rsid w:val="0098440A"/>
    <w:rsid w:val="009B39E5"/>
    <w:rsid w:val="009C453B"/>
    <w:rsid w:val="009E69D2"/>
    <w:rsid w:val="009E6B7C"/>
    <w:rsid w:val="00A20A54"/>
    <w:rsid w:val="00A265D9"/>
    <w:rsid w:val="00A26B70"/>
    <w:rsid w:val="00A27762"/>
    <w:rsid w:val="00A34528"/>
    <w:rsid w:val="00A46AD9"/>
    <w:rsid w:val="00A50305"/>
    <w:rsid w:val="00A505B3"/>
    <w:rsid w:val="00A54BBB"/>
    <w:rsid w:val="00A56F1F"/>
    <w:rsid w:val="00A720FF"/>
    <w:rsid w:val="00A92B90"/>
    <w:rsid w:val="00AB4FFE"/>
    <w:rsid w:val="00AB5BD3"/>
    <w:rsid w:val="00AD0177"/>
    <w:rsid w:val="00AF1408"/>
    <w:rsid w:val="00B00C95"/>
    <w:rsid w:val="00B04EFD"/>
    <w:rsid w:val="00B3148C"/>
    <w:rsid w:val="00B34810"/>
    <w:rsid w:val="00B41CB7"/>
    <w:rsid w:val="00B45FCB"/>
    <w:rsid w:val="00B579CF"/>
    <w:rsid w:val="00B605E9"/>
    <w:rsid w:val="00B62826"/>
    <w:rsid w:val="00B62BDF"/>
    <w:rsid w:val="00B65858"/>
    <w:rsid w:val="00B66258"/>
    <w:rsid w:val="00B67EFD"/>
    <w:rsid w:val="00B71652"/>
    <w:rsid w:val="00B727E3"/>
    <w:rsid w:val="00B83CB0"/>
    <w:rsid w:val="00B863BE"/>
    <w:rsid w:val="00B94228"/>
    <w:rsid w:val="00BA55C2"/>
    <w:rsid w:val="00BC0398"/>
    <w:rsid w:val="00BC2050"/>
    <w:rsid w:val="00BC6866"/>
    <w:rsid w:val="00BD437F"/>
    <w:rsid w:val="00BF509F"/>
    <w:rsid w:val="00C33C0B"/>
    <w:rsid w:val="00C34D98"/>
    <w:rsid w:val="00C53183"/>
    <w:rsid w:val="00C73408"/>
    <w:rsid w:val="00C811D8"/>
    <w:rsid w:val="00C863C7"/>
    <w:rsid w:val="00C873C8"/>
    <w:rsid w:val="00C91426"/>
    <w:rsid w:val="00C91AC5"/>
    <w:rsid w:val="00C9590D"/>
    <w:rsid w:val="00CC0CE1"/>
    <w:rsid w:val="00CD2049"/>
    <w:rsid w:val="00CD471D"/>
    <w:rsid w:val="00CF0934"/>
    <w:rsid w:val="00CF2A1E"/>
    <w:rsid w:val="00D02972"/>
    <w:rsid w:val="00D037F0"/>
    <w:rsid w:val="00D2460F"/>
    <w:rsid w:val="00D44171"/>
    <w:rsid w:val="00D57932"/>
    <w:rsid w:val="00D61367"/>
    <w:rsid w:val="00D72A96"/>
    <w:rsid w:val="00D82226"/>
    <w:rsid w:val="00D928FA"/>
    <w:rsid w:val="00DB25CD"/>
    <w:rsid w:val="00DB3068"/>
    <w:rsid w:val="00DB5978"/>
    <w:rsid w:val="00DC2F53"/>
    <w:rsid w:val="00DD38C0"/>
    <w:rsid w:val="00DD6FC9"/>
    <w:rsid w:val="00DD7513"/>
    <w:rsid w:val="00DD7C8B"/>
    <w:rsid w:val="00DE0AC8"/>
    <w:rsid w:val="00DE6B35"/>
    <w:rsid w:val="00DF01DD"/>
    <w:rsid w:val="00DF42DA"/>
    <w:rsid w:val="00DF4B44"/>
    <w:rsid w:val="00DF4F56"/>
    <w:rsid w:val="00E12AED"/>
    <w:rsid w:val="00E1343D"/>
    <w:rsid w:val="00E23B46"/>
    <w:rsid w:val="00E3297D"/>
    <w:rsid w:val="00E443E9"/>
    <w:rsid w:val="00E50CC0"/>
    <w:rsid w:val="00E539F5"/>
    <w:rsid w:val="00E55DA7"/>
    <w:rsid w:val="00E63B4A"/>
    <w:rsid w:val="00E7112D"/>
    <w:rsid w:val="00E72AA6"/>
    <w:rsid w:val="00E76D27"/>
    <w:rsid w:val="00E921B2"/>
    <w:rsid w:val="00E96FE5"/>
    <w:rsid w:val="00EA0E9A"/>
    <w:rsid w:val="00EA4A9E"/>
    <w:rsid w:val="00EA4E42"/>
    <w:rsid w:val="00EA5A27"/>
    <w:rsid w:val="00EA7D59"/>
    <w:rsid w:val="00EC3FFF"/>
    <w:rsid w:val="00F05DD7"/>
    <w:rsid w:val="00F16843"/>
    <w:rsid w:val="00F41973"/>
    <w:rsid w:val="00F50CBD"/>
    <w:rsid w:val="00F56D3A"/>
    <w:rsid w:val="00F65776"/>
    <w:rsid w:val="00F73F1F"/>
    <w:rsid w:val="00FA087E"/>
    <w:rsid w:val="00FC6D2F"/>
    <w:rsid w:val="00FD26EE"/>
    <w:rsid w:val="00FE1E62"/>
    <w:rsid w:val="00FE2E58"/>
    <w:rsid w:val="00FF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552B2C"/>
    <w:pPr>
      <w:spacing w:line="0" w:lineRule="atLeast"/>
    </w:pPr>
    <w:rPr>
      <w:rFonts w:ascii="Times New Roman" w:eastAsia="PMingLiU" w:hAnsi="Times New Roman" w:cs="Times New Roman"/>
      <w:color w:val="FF0000"/>
      <w:sz w:val="24"/>
      <w:szCs w:val="24"/>
    </w:rPr>
  </w:style>
  <w:style w:type="character" w:customStyle="1" w:styleId="OKChar">
    <w:name w:val="OK Char"/>
    <w:link w:val="OK"/>
    <w:rsid w:val="00552B2C"/>
    <w:rPr>
      <w:rFonts w:ascii="Times New Roman" w:eastAsia="PMingLiU" w:hAnsi="Times New Roman" w:cs="Times New Roman"/>
      <w:color w:val="FF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DBE408473E842BEF7D4E9742A1022" ma:contentTypeVersion="11" ma:contentTypeDescription="Create a new document." ma:contentTypeScope="" ma:versionID="75eb1e93be41512c4b2ec1c31db11e8b">
  <xsd:schema xmlns:xsd="http://www.w3.org/2001/XMLSchema" xmlns:xs="http://www.w3.org/2001/XMLSchema" xmlns:p="http://schemas.microsoft.com/office/2006/metadata/properties" xmlns:ns3="a287a210-e093-4cc7-add5-53271de8b9dc" xmlns:ns4="3dbc9a8e-b0e2-439a-a8ae-3f839037c06e" targetNamespace="http://schemas.microsoft.com/office/2006/metadata/properties" ma:root="true" ma:fieldsID="d5cfb7d005a87eeca12ba2c4cbabcc89" ns3:_="" ns4:_="">
    <xsd:import namespace="a287a210-e093-4cc7-add5-53271de8b9dc"/>
    <xsd:import namespace="3dbc9a8e-b0e2-439a-a8ae-3f839037c0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a210-e093-4cc7-add5-53271de8b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c9a8e-b0e2-439a-a8ae-3f839037c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7830CF-7CB4-4B44-92D9-695E2FEE1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228C2C-7646-4D43-AA17-31AEB6159F18}">
  <ds:schemaRefs>
    <ds:schemaRef ds:uri="http://schemas.microsoft.com/office/2006/documentManagement/types"/>
    <ds:schemaRef ds:uri="http://purl.org/dc/elements/1.1/"/>
    <ds:schemaRef ds:uri="3dbc9a8e-b0e2-439a-a8ae-3f839037c06e"/>
    <ds:schemaRef ds:uri="a287a210-e093-4cc7-add5-53271de8b9dc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2AA7726-0712-4ED5-890F-55C99386CF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a210-e093-4cc7-add5-53271de8b9dc"/>
    <ds:schemaRef ds:uri="3dbc9a8e-b0e2-439a-a8ae-3f839037c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5</cp:revision>
  <dcterms:created xsi:type="dcterms:W3CDTF">2019-09-09T09:11:00Z</dcterms:created>
  <dcterms:modified xsi:type="dcterms:W3CDTF">2021-03-15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DBE408473E842BEF7D4E9742A1022</vt:lpwstr>
  </property>
</Properties>
</file>